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252" w:rsidRPr="002162FB" w:rsidRDefault="00A35252" w:rsidP="00A35252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>REGISTRADO BAJO Nº CDCIC-078/24</w:t>
      </w:r>
    </w:p>
    <w:p w:rsidR="00A35252" w:rsidRPr="002162FB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A35252" w:rsidRPr="002162FB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>
        <w:rPr>
          <w:lang w:val="es-ES"/>
        </w:rPr>
        <w:t>19 de marzo de 2024</w:t>
      </w:r>
      <w:bookmarkStart w:id="1" w:name="_GoBack"/>
      <w:bookmarkEnd w:id="1"/>
    </w:p>
    <w:p w:rsidR="00A35252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A35252" w:rsidRPr="002162FB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A35252" w:rsidRPr="002162FB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A35252" w:rsidRPr="002162FB" w:rsidRDefault="00A35252" w:rsidP="00A35252">
      <w:pPr>
        <w:rPr>
          <w:lang w:val="es-ES"/>
        </w:rPr>
      </w:pPr>
    </w:p>
    <w:p w:rsidR="00A35252" w:rsidRPr="002162FB" w:rsidRDefault="00A35252" w:rsidP="00A35252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María Andrea Alberdi (L.U: 89597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A35252" w:rsidRPr="002162FB" w:rsidRDefault="00A35252" w:rsidP="00A35252">
      <w:pPr>
        <w:ind w:firstLine="720"/>
        <w:jc w:val="both"/>
        <w:rPr>
          <w:lang w:val="es-ES"/>
        </w:rPr>
      </w:pPr>
    </w:p>
    <w:p w:rsidR="00A35252" w:rsidRPr="002162FB" w:rsidRDefault="00A35252" w:rsidP="00A35252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A35252" w:rsidRPr="002162FB" w:rsidRDefault="00A35252" w:rsidP="00A35252">
      <w:pPr>
        <w:ind w:firstLine="720"/>
        <w:jc w:val="both"/>
        <w:rPr>
          <w:lang w:val="es-ES"/>
        </w:rPr>
      </w:pPr>
    </w:p>
    <w:p w:rsidR="00A35252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A35252" w:rsidRPr="002162FB" w:rsidRDefault="00A35252" w:rsidP="00A352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A35252" w:rsidRPr="002162FB" w:rsidRDefault="00A35252" w:rsidP="00A35252">
      <w:pPr>
        <w:jc w:val="both"/>
        <w:rPr>
          <w:lang w:val="es-ES"/>
        </w:rPr>
      </w:pPr>
    </w:p>
    <w:p w:rsidR="00A35252" w:rsidRPr="002162FB" w:rsidRDefault="00A35252" w:rsidP="00A35252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>ue la Srta. Alberdi</w:t>
      </w:r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>
        <w:rPr>
          <w:lang w:val="es-ES"/>
        </w:rPr>
        <w:t>08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Farmacia</w:t>
      </w:r>
      <w:r w:rsidRPr="002162FB">
        <w:rPr>
          <w:lang w:val="es-ES"/>
        </w:rPr>
        <w:t xml:space="preserve">;  </w:t>
      </w:r>
    </w:p>
    <w:p w:rsidR="00A35252" w:rsidRPr="002162FB" w:rsidRDefault="00A35252" w:rsidP="00A35252">
      <w:pPr>
        <w:jc w:val="both"/>
        <w:rPr>
          <w:color w:val="FF0000"/>
          <w:lang w:val="es-ES"/>
        </w:rPr>
      </w:pPr>
    </w:p>
    <w:p w:rsidR="00A35252" w:rsidRPr="0001195E" w:rsidRDefault="00A35252" w:rsidP="00A35252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A35252" w:rsidRPr="00D7190D" w:rsidRDefault="00A35252" w:rsidP="00A35252">
      <w:pPr>
        <w:ind w:firstLine="720"/>
        <w:jc w:val="both"/>
        <w:rPr>
          <w:lang w:val="es-ES"/>
        </w:rPr>
      </w:pPr>
    </w:p>
    <w:p w:rsidR="00A35252" w:rsidRDefault="00A35252" w:rsidP="00A35252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A35252" w:rsidRDefault="00A35252" w:rsidP="00A35252">
      <w:pPr>
        <w:ind w:firstLine="720"/>
        <w:jc w:val="both"/>
        <w:rPr>
          <w:lang w:val="es-ES"/>
        </w:rPr>
      </w:pPr>
    </w:p>
    <w:p w:rsidR="00A35252" w:rsidRPr="0001195E" w:rsidRDefault="00A35252" w:rsidP="00A35252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, en su reunión ordinaria de fecha 19 de marzo de 2024, dicha solicitud</w:t>
      </w:r>
      <w:r w:rsidRPr="0001195E">
        <w:rPr>
          <w:rStyle w:val="textoComun"/>
          <w:lang w:val="es-AR"/>
        </w:rPr>
        <w:t>;</w:t>
      </w:r>
    </w:p>
    <w:p w:rsidR="00A35252" w:rsidRPr="002162FB" w:rsidRDefault="00A35252" w:rsidP="00A35252">
      <w:pPr>
        <w:tabs>
          <w:tab w:val="left" w:pos="5670"/>
        </w:tabs>
        <w:jc w:val="both"/>
        <w:rPr>
          <w:b/>
          <w:lang w:val="es-AR"/>
        </w:rPr>
      </w:pPr>
    </w:p>
    <w:p w:rsidR="00A35252" w:rsidRPr="002162FB" w:rsidRDefault="00A35252" w:rsidP="00A35252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A35252" w:rsidRPr="002162FB" w:rsidRDefault="00A35252" w:rsidP="00A35252">
      <w:pPr>
        <w:rPr>
          <w:b/>
          <w:bCs/>
          <w:lang w:val="es-AR"/>
        </w:rPr>
      </w:pPr>
    </w:p>
    <w:p w:rsidR="00A35252" w:rsidRPr="003D6FAB" w:rsidRDefault="00A35252" w:rsidP="00A35252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35252" w:rsidRPr="00CD1040" w:rsidRDefault="00A35252" w:rsidP="00A35252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A35252" w:rsidRPr="002162FB" w:rsidRDefault="00A35252" w:rsidP="00A35252">
      <w:pPr>
        <w:jc w:val="both"/>
        <w:rPr>
          <w:lang w:val="es-ES"/>
        </w:rPr>
      </w:pPr>
    </w:p>
    <w:p w:rsidR="00A35252" w:rsidRDefault="00A35252" w:rsidP="00A35252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María Andrea ALBERDI (LU: 89597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A35252" w:rsidRDefault="00A35252" w:rsidP="00A35252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878"/>
        <w:gridCol w:w="2347"/>
      </w:tblGrid>
      <w:tr w:rsidR="00A35252" w:rsidTr="00445DCB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A35252" w:rsidTr="00445DCB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5252" w:rsidRDefault="00A35252" w:rsidP="00445D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</w:p>
        </w:tc>
      </w:tr>
      <w:tr w:rsidR="00A35252" w:rsidTr="00445DCB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5252" w:rsidRDefault="00A35252" w:rsidP="00445DC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Plan 2008</w:t>
            </w:r>
          </w:p>
        </w:tc>
      </w:tr>
      <w:tr w:rsidR="00A35252" w:rsidTr="00445DCB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5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A35252" w:rsidTr="00445DCB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35252" w:rsidRDefault="00A35252" w:rsidP="00445DC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A35252" w:rsidRDefault="00A35252" w:rsidP="00A35252">
      <w:pPr>
        <w:tabs>
          <w:tab w:val="left" w:pos="1464"/>
        </w:tabs>
        <w:jc w:val="both"/>
        <w:rPr>
          <w:lang w:val="es-ES"/>
        </w:rPr>
      </w:pPr>
      <w:r>
        <w:rPr>
          <w:lang w:val="es-ES"/>
        </w:rPr>
        <w:tab/>
      </w:r>
    </w:p>
    <w:p w:rsidR="00A35252" w:rsidRDefault="00A35252" w:rsidP="00A35252">
      <w:pPr>
        <w:jc w:val="both"/>
        <w:rPr>
          <w:lang w:val="es-ES"/>
        </w:rPr>
      </w:pPr>
    </w:p>
    <w:p w:rsidR="00A35252" w:rsidRPr="00C2054B" w:rsidRDefault="00A35252" w:rsidP="00A35252">
      <w:pPr>
        <w:rPr>
          <w:b/>
          <w:lang w:val="es-ES"/>
        </w:rPr>
      </w:pPr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078</w:t>
      </w:r>
      <w:r w:rsidRPr="00C2054B">
        <w:rPr>
          <w:b/>
          <w:lang w:val="es-ES"/>
        </w:rPr>
        <w:t>/2</w:t>
      </w:r>
      <w:r>
        <w:rPr>
          <w:b/>
          <w:lang w:val="es-ES"/>
        </w:rPr>
        <w:t>4</w:t>
      </w:r>
    </w:p>
    <w:p w:rsidR="00A35252" w:rsidRDefault="00A35252" w:rsidP="00A35252">
      <w:pPr>
        <w:rPr>
          <w:b/>
          <w:lang w:val="es-ES"/>
        </w:rPr>
      </w:pPr>
    </w:p>
    <w:p w:rsidR="00A35252" w:rsidRPr="007F62AD" w:rsidRDefault="00A35252" w:rsidP="00A35252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A35252" w:rsidRPr="007F62AD" w:rsidRDefault="00A35252" w:rsidP="00A35252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A35252" w:rsidRPr="002162FB" w:rsidRDefault="00A35252" w:rsidP="00A35252">
      <w:pPr>
        <w:jc w:val="both"/>
        <w:rPr>
          <w:lang w:val="es-ES"/>
        </w:rPr>
      </w:pPr>
    </w:p>
    <w:p w:rsidR="00A35252" w:rsidRPr="00D041AD" w:rsidRDefault="00A35252" w:rsidP="00A35252"/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EB8" w:rsidRDefault="00885EB8">
      <w:r>
        <w:separator/>
      </w:r>
    </w:p>
  </w:endnote>
  <w:endnote w:type="continuationSeparator" w:id="0">
    <w:p w:rsidR="00885EB8" w:rsidRDefault="00885E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EB8" w:rsidRDefault="00885EB8">
      <w:r>
        <w:separator/>
      </w:r>
    </w:p>
  </w:footnote>
  <w:footnote w:type="continuationSeparator" w:id="0">
    <w:p w:rsidR="00885EB8" w:rsidRDefault="00885E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85EB8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5252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0F42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3:41:00Z</dcterms:created>
  <dcterms:modified xsi:type="dcterms:W3CDTF">2024-03-22T13:41:00Z</dcterms:modified>
</cp:coreProperties>
</file>